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83C9B8" w14:textId="77777777" w:rsidR="00554582" w:rsidRPr="000B19C9" w:rsidRDefault="00554582">
      <w:pPr>
        <w:rPr>
          <w:rFonts w:ascii="Arial" w:hAnsi="Arial" w:cs="Arial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0B19C9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0B19C9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0B19C9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0B19C9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B19C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0B19C9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0DDADB5" w:rsidR="0000007A" w:rsidRPr="000B19C9" w:rsidRDefault="00075778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8" w:history="1">
              <w:r w:rsidRPr="000B19C9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0B19C9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0B19C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B19C9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328643F" w:rsidR="0000007A" w:rsidRPr="000B19C9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0B19C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0B19C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0B19C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3969D7" w:rsidRPr="000B19C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010</w:t>
            </w:r>
          </w:p>
        </w:tc>
      </w:tr>
      <w:tr w:rsidR="0000007A" w:rsidRPr="000B19C9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0B19C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B19C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80AED9A" w:rsidR="0000007A" w:rsidRPr="000B19C9" w:rsidRDefault="00E4776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0B19C9">
              <w:rPr>
                <w:rFonts w:ascii="Arial" w:hAnsi="Arial" w:cs="Arial"/>
                <w:b/>
                <w:sz w:val="20"/>
                <w:szCs w:val="20"/>
                <w:lang w:val="en-GB"/>
              </w:rPr>
              <w:t>ADVANCEMENT IN CRISPR GENE EDITING WITH ARTIFICIAL INTELLIGENCE: THE FUTURE OF PRECISION MEDICINE</w:t>
            </w:r>
          </w:p>
        </w:tc>
      </w:tr>
      <w:tr w:rsidR="00CF0BBB" w:rsidRPr="000B19C9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0B19C9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B19C9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D5666D4" w:rsidR="00CF0BBB" w:rsidRPr="000B19C9" w:rsidRDefault="003969D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B19C9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0B19C9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0641486" w14:textId="54A3572B" w:rsidR="00D9392F" w:rsidRPr="000B19C9" w:rsidRDefault="00D9392F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p w14:paraId="5A743ECE" w14:textId="77777777" w:rsidR="00D27A79" w:rsidRPr="000B19C9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0B19C9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0B19C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B19C9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0B19C9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0B19C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B19C9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0B19C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0B19C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B19C9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0B19C9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B19C9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0B19C9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0B19C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B19C9">
              <w:rPr>
                <w:rFonts w:ascii="Arial" w:hAnsi="Arial" w:cs="Arial"/>
                <w:lang w:val="en-GB"/>
              </w:rPr>
              <w:t>Author’s Feedback</w:t>
            </w:r>
            <w:r w:rsidRPr="000B19C9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B19C9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0B19C9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0B19C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B19C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0B19C9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F1171E" w:rsidRPr="000B19C9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0B19C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B19C9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0B19C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B19C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0B19C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B19C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0B19C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777777" w:rsidR="00F1171E" w:rsidRPr="000B19C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F1171E" w:rsidRPr="000B19C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B19C9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0B19C9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0B19C9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0B19C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F1171E" w:rsidRPr="000B19C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0B19C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B19C9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0B19C9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B19C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777777" w:rsidR="00F1171E" w:rsidRPr="000B19C9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0B19C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B19C9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0B19C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B19C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0B19C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B19C9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F1171E" w:rsidRPr="000B19C9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0B19C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B19C9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0B19C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0B19C9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0B19C9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0B19C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0B19C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0B19C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0B19C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0B19C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0B19C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0B19C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B19C9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0B19C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0B19C9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0B19C9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0B19C9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0B19C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0B19C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0B19C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1916FDC" w:rsidR="00F1171E" w:rsidRPr="000B19C9" w:rsidRDefault="00554582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B19C9">
              <w:rPr>
                <w:rFonts w:ascii="Arial" w:hAnsi="Arial" w:cs="Arial"/>
                <w:sz w:val="20"/>
                <w:szCs w:val="20"/>
                <w:lang w:val="en-GB"/>
              </w:rPr>
              <w:t>See attachment</w:t>
            </w:r>
          </w:p>
          <w:p w14:paraId="15DFD0E8" w14:textId="77777777" w:rsidR="00F1171E" w:rsidRPr="000B19C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0B19C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0B19C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0B19C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0B19C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0B19C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0B19C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0B19C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0B19C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AB6717" w:rsidRPr="000B19C9" w14:paraId="6992DE1B" w14:textId="77777777" w:rsidTr="00AB6717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C50CF9" w14:textId="77777777" w:rsidR="00AB6717" w:rsidRPr="000B19C9" w:rsidRDefault="00AB6717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0B19C9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0B19C9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3C8F894B" w14:textId="77777777" w:rsidR="00AB6717" w:rsidRPr="000B19C9" w:rsidRDefault="00AB6717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AB6717" w:rsidRPr="000B19C9" w14:paraId="43AEEBD9" w14:textId="77777777" w:rsidTr="00AB6717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5FA62C" w14:textId="77777777" w:rsidR="00AB6717" w:rsidRPr="000B19C9" w:rsidRDefault="00AB671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76C331" w14:textId="77777777" w:rsidR="00AB6717" w:rsidRPr="000B19C9" w:rsidRDefault="00AB6717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0B19C9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2B2D81" w14:textId="77777777" w:rsidR="00AB6717" w:rsidRPr="000B19C9" w:rsidRDefault="00AB6717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0B19C9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0B19C9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387D8D9F" w14:textId="77777777" w:rsidR="00AB6717" w:rsidRPr="000B19C9" w:rsidRDefault="00AB6717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AB6717" w:rsidRPr="000B19C9" w14:paraId="0FD8E154" w14:textId="77777777" w:rsidTr="00AB6717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9AAA91" w14:textId="77777777" w:rsidR="00AB6717" w:rsidRPr="000B19C9" w:rsidRDefault="00AB6717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0B19C9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508E4222" w14:textId="77777777" w:rsidR="00AB6717" w:rsidRPr="000B19C9" w:rsidRDefault="00AB671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8BFACC" w14:textId="77777777" w:rsidR="00AB6717" w:rsidRPr="000B19C9" w:rsidRDefault="00AB6717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0B19C9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0B19C9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0B19C9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21216C42" w14:textId="77777777" w:rsidR="00AB6717" w:rsidRPr="000B19C9" w:rsidRDefault="00AB671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42D51A" w14:textId="77777777" w:rsidR="00AB6717" w:rsidRPr="000B19C9" w:rsidRDefault="00AB671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0F617F8" w14:textId="77777777" w:rsidR="00AB6717" w:rsidRPr="000B19C9" w:rsidRDefault="00AB671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C02508C" w14:textId="77777777" w:rsidR="00AB6717" w:rsidRPr="000B19C9" w:rsidRDefault="00AB671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0E491E86" w14:textId="77777777" w:rsidR="00AB6717" w:rsidRPr="000B19C9" w:rsidRDefault="00AB6717" w:rsidP="00AB6717">
      <w:pPr>
        <w:rPr>
          <w:rFonts w:ascii="Arial" w:hAnsi="Arial" w:cs="Arial"/>
          <w:sz w:val="20"/>
          <w:szCs w:val="20"/>
        </w:rPr>
      </w:pPr>
    </w:p>
    <w:p w14:paraId="2624A757" w14:textId="77777777" w:rsidR="00AB6717" w:rsidRPr="000B19C9" w:rsidRDefault="00AB6717" w:rsidP="00AB6717">
      <w:pPr>
        <w:rPr>
          <w:rFonts w:ascii="Arial" w:hAnsi="Arial" w:cs="Arial"/>
          <w:sz w:val="20"/>
          <w:szCs w:val="20"/>
        </w:rPr>
      </w:pPr>
    </w:p>
    <w:p w14:paraId="673471F8" w14:textId="77777777" w:rsidR="00AB6717" w:rsidRPr="000B19C9" w:rsidRDefault="00AB6717" w:rsidP="00AB6717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1"/>
    <w:p w14:paraId="1763998C" w14:textId="77777777" w:rsidR="000B19C9" w:rsidRDefault="000B19C9" w:rsidP="000B19C9">
      <w:r w:rsidRPr="000D7C7E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14:paraId="6306522B" w14:textId="77777777" w:rsidR="000B19C9" w:rsidRPr="000D7C7E" w:rsidRDefault="000B19C9" w:rsidP="000B19C9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0D7C7E">
        <w:rPr>
          <w:rFonts w:ascii="Arial" w:hAnsi="Arial" w:cs="Arial"/>
          <w:b/>
          <w:color w:val="000000"/>
        </w:rPr>
        <w:t>Jinny Tomar, India</w:t>
      </w:r>
    </w:p>
    <w:p w14:paraId="4437A01F" w14:textId="77777777" w:rsidR="00F1171E" w:rsidRPr="000B19C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0B19C9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9CA68B" w14:textId="77777777" w:rsidR="004604E6" w:rsidRPr="0000007A" w:rsidRDefault="004604E6" w:rsidP="0099583E">
      <w:r>
        <w:separator/>
      </w:r>
    </w:p>
  </w:endnote>
  <w:endnote w:type="continuationSeparator" w:id="0">
    <w:p w14:paraId="1AAA3F0E" w14:textId="77777777" w:rsidR="004604E6" w:rsidRPr="0000007A" w:rsidRDefault="004604E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0F0F63" w14:textId="77777777" w:rsidR="004604E6" w:rsidRPr="0000007A" w:rsidRDefault="004604E6" w:rsidP="0099583E">
      <w:r>
        <w:separator/>
      </w:r>
    </w:p>
  </w:footnote>
  <w:footnote w:type="continuationSeparator" w:id="0">
    <w:p w14:paraId="5128C0E1" w14:textId="77777777" w:rsidR="004604E6" w:rsidRPr="0000007A" w:rsidRDefault="004604E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523861210">
    <w:abstractNumId w:val="3"/>
  </w:num>
  <w:num w:numId="2" w16cid:durableId="1456170215">
    <w:abstractNumId w:val="6"/>
  </w:num>
  <w:num w:numId="3" w16cid:durableId="260260618">
    <w:abstractNumId w:val="5"/>
  </w:num>
  <w:num w:numId="4" w16cid:durableId="1049649510">
    <w:abstractNumId w:val="7"/>
  </w:num>
  <w:num w:numId="5" w16cid:durableId="1213615379">
    <w:abstractNumId w:val="4"/>
  </w:num>
  <w:num w:numId="6" w16cid:durableId="1807972160">
    <w:abstractNumId w:val="0"/>
  </w:num>
  <w:num w:numId="7" w16cid:durableId="266085146">
    <w:abstractNumId w:val="1"/>
  </w:num>
  <w:num w:numId="8" w16cid:durableId="2116633011">
    <w:abstractNumId w:val="9"/>
  </w:num>
  <w:num w:numId="9" w16cid:durableId="202063180">
    <w:abstractNumId w:val="8"/>
  </w:num>
  <w:num w:numId="10" w16cid:durableId="193300714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1149"/>
    <w:rsid w:val="00037D52"/>
    <w:rsid w:val="000450FC"/>
    <w:rsid w:val="00054BC4"/>
    <w:rsid w:val="00056CB0"/>
    <w:rsid w:val="0006257C"/>
    <w:rsid w:val="000627FE"/>
    <w:rsid w:val="0007151E"/>
    <w:rsid w:val="00075778"/>
    <w:rsid w:val="00081012"/>
    <w:rsid w:val="00084D7C"/>
    <w:rsid w:val="000936AC"/>
    <w:rsid w:val="00095A59"/>
    <w:rsid w:val="000A2134"/>
    <w:rsid w:val="000A2D36"/>
    <w:rsid w:val="000A6F41"/>
    <w:rsid w:val="000B19C9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539E8"/>
    <w:rsid w:val="00374F93"/>
    <w:rsid w:val="00377F1D"/>
    <w:rsid w:val="00394901"/>
    <w:rsid w:val="003969D7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04E6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4582"/>
    <w:rsid w:val="00555430"/>
    <w:rsid w:val="00557CD3"/>
    <w:rsid w:val="00560D3C"/>
    <w:rsid w:val="00565D90"/>
    <w:rsid w:val="00567DE0"/>
    <w:rsid w:val="005735A5"/>
    <w:rsid w:val="005757CF"/>
    <w:rsid w:val="00581B96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26202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683A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D67BC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717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4503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1DB7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47769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6B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0B19C9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42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21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9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ookstore.bookpi.org/product/medical-science-recent-advances-and-applications-vol-1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9E4EC5-B27D-4395-826C-6DFAA12F90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2</Pages>
  <Words>257</Words>
  <Characters>146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71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4</cp:revision>
  <dcterms:created xsi:type="dcterms:W3CDTF">2023-08-30T09:21:00Z</dcterms:created>
  <dcterms:modified xsi:type="dcterms:W3CDTF">2025-07-23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